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EA07FE">
        <w:tc>
          <w:tcPr>
            <w:tcW w:w="954" w:type="pct"/>
            <w:vAlign w:val="center"/>
          </w:tcPr>
          <w:p w:rsidR="00147BBF" w:rsidRDefault="005866B1" w:rsidP="00147BBF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اشین</w:t>
            </w:r>
            <w:r w:rsidR="00147BBF">
              <w:rPr>
                <w:rFonts w:hint="cs"/>
                <w:b/>
                <w:bCs/>
                <w:rtl/>
                <w:lang w:bidi="fa-IR"/>
              </w:rPr>
              <w:t>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های </w:t>
            </w:r>
          </w:p>
          <w:p w:rsidR="002E3DCB" w:rsidRPr="00EA07FE" w:rsidRDefault="005866B1" w:rsidP="00147BBF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غیرجاده ای</w:t>
            </w:r>
          </w:p>
        </w:tc>
        <w:tc>
          <w:tcPr>
            <w:tcW w:w="507" w:type="pct"/>
            <w:vAlign w:val="center"/>
          </w:tcPr>
          <w:p w:rsidR="00C26748" w:rsidRPr="00EA07FE" w:rsidRDefault="00EA07FE" w:rsidP="00EA07FE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EA07FE">
              <w:rPr>
                <w:rFonts w:hint="cs"/>
                <w:b/>
                <w:bCs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Pr="00EA07FE" w:rsidRDefault="002E3DCB" w:rsidP="00EA07FE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EA07FE">
              <w:rPr>
                <w:rFonts w:hint="cs"/>
                <w:b/>
                <w:bCs/>
                <w:rtl/>
                <w:lang w:bidi="fa-IR"/>
              </w:rPr>
              <w:t>محمد رضا ملک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Pr="00EA07FE" w:rsidRDefault="002E3DCB" w:rsidP="00EA07FE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EA07FE">
              <w:rPr>
                <w:rFonts w:hint="cs"/>
                <w:b/>
                <w:bCs/>
                <w:rtl/>
                <w:lang w:bidi="fa-IR"/>
              </w:rPr>
              <w:t>هر هفته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2E3DCB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Pr="00EA07FE" w:rsidRDefault="002E3DCB" w:rsidP="003B7E12">
            <w:pPr>
              <w:bidi w:val="0"/>
              <w:spacing w:line="259" w:lineRule="auto"/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EA07FE">
              <w:rPr>
                <w:rFonts w:hint="cs"/>
                <w:b/>
                <w:bCs/>
                <w:rtl/>
                <w:lang w:bidi="fa-IR"/>
              </w:rPr>
              <w:t>2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44141" w:rsidRDefault="00C16AA2" w:rsidP="005866B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پیش‌نیاز </w:t>
            </w:r>
            <w:r w:rsidR="005866B1">
              <w:rPr>
                <w:rFonts w:cs="Times New Roman" w:hint="cs"/>
                <w:sz w:val="26"/>
                <w:szCs w:val="26"/>
                <w:rtl/>
              </w:rPr>
              <w:t>–</w:t>
            </w:r>
            <w:r w:rsidR="005866B1">
              <w:rPr>
                <w:rFonts w:asciiTheme="majorBidi" w:hAnsiTheme="majorBidi" w:hint="cs"/>
                <w:sz w:val="26"/>
                <w:szCs w:val="26"/>
                <w:rtl/>
              </w:rPr>
              <w:t xml:space="preserve"> ندارد</w:t>
            </w:r>
          </w:p>
          <w:p w:rsidR="00C16AA2" w:rsidRPr="005D7A02" w:rsidRDefault="005866B1" w:rsidP="005866B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بهتر است که دانشجویان در ترم هشتم این درس را اخذ نمایند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055FF1" w:rsidRDefault="005866B1" w:rsidP="005866B1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رم افزار </w:t>
            </w:r>
            <w:r>
              <w:rPr>
                <w:b/>
                <w:bCs/>
                <w:lang w:bidi="fa-IR"/>
              </w:rPr>
              <w:t>GP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5866B1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E3DCB">
              <w:rPr>
                <w:rFonts w:hint="cs"/>
              </w:rPr>
              <w:sym w:font="Wingdings" w:char="F06E"/>
            </w:r>
            <w:r w:rsidR="002E3DCB"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E3DCB">
              <w:rPr>
                <w:rFonts w:hint="cs"/>
              </w:rPr>
              <w:sym w:font="Wingdings" w:char="F06E"/>
            </w:r>
            <w:r w:rsidR="002E3DCB"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5866B1">
              <w:rPr>
                <w:rFonts w:hint="cs"/>
              </w:rPr>
              <w:sym w:font="Wingdings" w:char="F06E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FA12F3" w:rsidRPr="00EC40E6" w:rsidRDefault="00FA12F3" w:rsidP="00FA12F3">
            <w:pPr>
              <w:pStyle w:val="ListParagraph"/>
              <w:numPr>
                <w:ilvl w:val="0"/>
                <w:numId w:val="24"/>
              </w:numPr>
              <w:rPr>
                <w:rFonts w:eastAsia="Times New Roman" w:cs="Times New Roman"/>
                <w:color w:val="000000" w:themeColor="text1"/>
                <w:sz w:val="24"/>
              </w:rPr>
            </w:pPr>
            <w:r>
              <w:rPr>
                <w:rFonts w:hint="cs"/>
                <w:rtl/>
                <w:lang w:bidi="fa-IR"/>
              </w:rPr>
              <w:t>مرجع 1-</w:t>
            </w:r>
            <w:r w:rsidRPr="005866B1">
              <w:rPr>
                <w:lang w:bidi="fa-IR"/>
              </w:rPr>
              <w:t>Off-Road Vehicle Engineering Principle</w:t>
            </w:r>
            <w:r>
              <w:rPr>
                <w:lang w:bidi="fa-IR"/>
              </w:rPr>
              <w:t xml:space="preserve">s by: Goering Carroll et al: 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lang w:bidi="fa-IR"/>
              </w:rPr>
              <w:t xml:space="preserve"> </w:t>
            </w:r>
          </w:p>
          <w:p w:rsidR="005866B1" w:rsidRPr="005866B1" w:rsidRDefault="003354EE" w:rsidP="00FA12F3">
            <w:pPr>
              <w:pStyle w:val="ListParagraph"/>
              <w:numPr>
                <w:ilvl w:val="0"/>
                <w:numId w:val="24"/>
              </w:numPr>
              <w:rPr>
                <w:rFonts w:eastAsia="Times New Roman" w:cs="Times New Roman"/>
                <w:color w:val="000000" w:themeColor="text1"/>
                <w:sz w:val="24"/>
              </w:rPr>
            </w:pPr>
            <w:r>
              <w:rPr>
                <w:rFonts w:hint="cs"/>
                <w:rtl/>
                <w:lang w:bidi="fa-IR"/>
              </w:rPr>
              <w:t xml:space="preserve">مرجع </w:t>
            </w:r>
            <w:r w:rsidR="00FA12F3">
              <w:rPr>
                <w:rFonts w:hint="cs"/>
                <w:rtl/>
                <w:lang w:bidi="fa-IR"/>
              </w:rPr>
              <w:t>2</w:t>
            </w:r>
            <w:r w:rsidR="005866B1">
              <w:rPr>
                <w:rFonts w:hint="cs"/>
                <w:rtl/>
                <w:lang w:bidi="fa-IR"/>
              </w:rPr>
              <w:t xml:space="preserve">- </w:t>
            </w:r>
            <w:r w:rsidR="005866B1">
              <w:rPr>
                <w:lang w:bidi="fa-IR"/>
              </w:rPr>
              <w:t>Moving the Earth by Nichols</w:t>
            </w:r>
          </w:p>
          <w:p w:rsidR="00EC40E6" w:rsidRPr="00F05FA6" w:rsidRDefault="00EC40E6" w:rsidP="005866B1">
            <w:pPr>
              <w:pStyle w:val="ListParagraph"/>
              <w:numPr>
                <w:ilvl w:val="0"/>
                <w:numId w:val="24"/>
              </w:numPr>
              <w:rPr>
                <w:rFonts w:eastAsia="Times New Roman" w:cs="Times New Roman"/>
                <w:color w:val="000000" w:themeColor="text1"/>
                <w:sz w:val="24"/>
              </w:rPr>
            </w:pPr>
            <w:r>
              <w:rPr>
                <w:rFonts w:hint="cs"/>
                <w:rtl/>
                <w:lang w:bidi="fa-IR"/>
              </w:rPr>
              <w:t>مرجع 3-  اصول ماشین های راهسازی  نویسنده: دکتر علی توران</w:t>
            </w:r>
          </w:p>
          <w:p w:rsidR="00C44141" w:rsidRPr="00F05FA6" w:rsidRDefault="00C44141" w:rsidP="005866B1">
            <w:pPr>
              <w:bidi w:val="0"/>
              <w:spacing w:line="360" w:lineRule="auto"/>
              <w:ind w:left="360" w:firstLine="0"/>
              <w:jc w:val="both"/>
              <w:rPr>
                <w:rFonts w:eastAsia="Times New Roman" w:cs="Times New Roman"/>
                <w:color w:val="000000" w:themeColor="text1"/>
                <w:sz w:val="24"/>
                <w:rtl/>
              </w:rPr>
            </w:pPr>
          </w:p>
        </w:tc>
      </w:tr>
    </w:tbl>
    <w:p w:rsidR="00363035" w:rsidRDefault="00363035" w:rsidP="00B53F72">
      <w:pPr>
        <w:ind w:firstLine="0"/>
        <w:rPr>
          <w:lang w:bidi="fa-IR"/>
        </w:rPr>
      </w:pPr>
    </w:p>
    <w:p w:rsidR="005866B1" w:rsidRDefault="005866B1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147BBF">
        <w:trPr>
          <w:trHeight w:val="2319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F05FA6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می‌رود </w:t>
            </w:r>
            <w:r w:rsidR="00F05FA6">
              <w:rPr>
                <w:rFonts w:ascii="TimesNewRoman,Bold" w:hAnsi="TimesNewRoman,Bold" w:hint="cs"/>
                <w:rtl/>
                <w:lang w:bidi="fa-IR"/>
              </w:rPr>
              <w:t>شما</w:t>
            </w:r>
            <w:r>
              <w:rPr>
                <w:rFonts w:ascii="TimesNewRoman,Bold" w:hAnsi="TimesNewRoman,Bold" w:hint="cs"/>
                <w:rtl/>
                <w:lang w:bidi="fa-IR"/>
              </w:rPr>
              <w:t>:</w:t>
            </w:r>
          </w:p>
          <w:p w:rsidR="005539D6" w:rsidRDefault="009F42E6" w:rsidP="009F42E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مفهوم و طبقه ماشین های غیر جاده ای آشنا شوید.</w:t>
            </w:r>
          </w:p>
          <w:p w:rsidR="009F42E6" w:rsidRDefault="009F42E6" w:rsidP="009F42E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سیستم های انتقال نیرو در این قبیل ماشین ها آشنا شوید.</w:t>
            </w:r>
          </w:p>
          <w:p w:rsidR="009F42E6" w:rsidRDefault="009F42E6" w:rsidP="009F42E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پارامترهای خاک دخیل در تعیین قدرت ماشین را فرا بگیرید.</w:t>
            </w:r>
          </w:p>
          <w:p w:rsidR="009F42E6" w:rsidRDefault="009F42E6" w:rsidP="009F42E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عوامل موثر در مقاومت غلت و شیب برای محاسبه سیکل کار ماشین را محاسبه کنید.</w:t>
            </w:r>
          </w:p>
          <w:p w:rsidR="009F42E6" w:rsidRPr="009F42E6" w:rsidRDefault="009F42E6" w:rsidP="009F42E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رزیابی عملکرد ماشین ها را فرابگیری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Pr="001F48E0" w:rsidRDefault="006807DF" w:rsidP="006807D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با ماشین های غیر جاده ای نظیر لودر، بلدوزر، بیل های مکانیکی، گریدر، کلامشل، دراگلاین، دیچر و ترنچر آشنا شده و  در صورت استخدام در کارگاه های سد سازی و سایر ابنیه قادر به  بکارگیری تکنیک های لازم خواهند بود.</w:t>
            </w:r>
          </w:p>
        </w:tc>
      </w:tr>
    </w:tbl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335A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335AEE">
              <w:rPr>
                <w:rFonts w:hint="cs"/>
                <w:rtl/>
                <w:lang w:bidi="fa-IR"/>
              </w:rPr>
              <w:t>1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335A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335AEE">
              <w:rPr>
                <w:rFonts w:hint="cs"/>
                <w:rtl/>
                <w:lang w:bidi="fa-IR"/>
              </w:rPr>
              <w:t>5 نم</w:t>
            </w:r>
            <w:r w:rsidR="00517F05">
              <w:rPr>
                <w:rFonts w:hint="cs"/>
                <w:rtl/>
                <w:lang w:bidi="fa-IR"/>
              </w:rPr>
              <w:t>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CB71E5" w:rsidRDefault="00335AEE" w:rsidP="00335AE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 بار</w:t>
            </w:r>
            <w:r w:rsidR="00CB71E5"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5/0</w:t>
            </w:r>
            <w:r w:rsidR="007B39D6">
              <w:rPr>
                <w:rFonts w:hint="cs"/>
                <w:rtl/>
                <w:lang w:bidi="fa-IR"/>
              </w:rPr>
              <w:t xml:space="preserve"> نمره</w:t>
            </w:r>
            <w:r>
              <w:rPr>
                <w:rFonts w:hint="cs"/>
                <w:rtl/>
                <w:lang w:bidi="fa-IR"/>
              </w:rPr>
              <w:t xml:space="preserve"> مجموعاً 1 نمره</w:t>
            </w:r>
          </w:p>
          <w:p w:rsidR="0087319C" w:rsidRDefault="0087319C" w:rsidP="00335AE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>
              <w:rPr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335AEE">
              <w:rPr>
                <w:rFonts w:hint="cs"/>
                <w:rtl/>
                <w:lang w:bidi="fa-IR"/>
              </w:rPr>
              <w:t xml:space="preserve">حضور در کلاس و انجام وظایف محوله </w:t>
            </w:r>
            <w:r w:rsidR="00134620">
              <w:rPr>
                <w:rFonts w:hint="cs"/>
                <w:rtl/>
                <w:lang w:bidi="fa-IR"/>
              </w:rPr>
              <w:t xml:space="preserve">و تکالیف </w:t>
            </w:r>
            <w:r w:rsidR="00335AEE">
              <w:rPr>
                <w:rFonts w:hint="cs"/>
                <w:rtl/>
                <w:lang w:bidi="fa-IR"/>
              </w:rPr>
              <w:t>جلسه قبل شامل 5/0 نمره تشویقی برای هر جلسه خواهد بود.</w:t>
            </w:r>
            <w:r w:rsidR="00A1308F">
              <w:rPr>
                <w:rFonts w:hint="cs"/>
                <w:rtl/>
                <w:lang w:bidi="fa-IR"/>
              </w:rPr>
              <w:t xml:space="preserve"> جمعاً 4 نمره</w:t>
            </w:r>
          </w:p>
          <w:p w:rsidR="004D5045" w:rsidRDefault="004D5045" w:rsidP="00807DC0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</w:tbl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B61FE4" w:rsidP="00E60D64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t>HW</w:t>
            </w:r>
            <w:r w:rsidR="00E60D64">
              <w:rPr>
                <w:rFonts w:hint="cs"/>
                <w:rtl/>
              </w:rPr>
              <w:t>إ</w:t>
            </w:r>
            <w:r>
              <w:t>iosystems@Yahoo.com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A1308F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A1308F">
              <w:t>https://research.uok.ac.ir/~mrmaleki/ViewCourse.aspx?CourseID=4513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Default="00762C01" w:rsidP="007B39D6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>در تمامی ساعات مشخص شده در برنامه الصاقی پشت درب دفتر کار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762C01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/>
                <w:sz w:val="26"/>
                <w:szCs w:val="26"/>
                <w:lang w:bidi="fa-IR"/>
              </w:rPr>
              <w:lastRenderedPageBreak/>
              <w:t>-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134620" w:rsidRDefault="00762C01" w:rsidP="00834E0A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  <w:r w:rsidR="00834E0A">
              <w:rPr>
                <w:rFonts w:hint="cs"/>
                <w:rtl/>
                <w:lang w:bidi="fa-IR"/>
              </w:rPr>
              <w:t>مسایل داده شده در کلاس را برای هفته بعد حل نماین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766300" w:rsidP="00134620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قریباً هر هفته تکلیف داده خواهد شد. موعد تحویل تکلیف‌ها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قبل از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شروع کلاس در تاریخ مقرر تحویل است. 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AA4AE6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AA4AE6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E60D64" w:rsidRDefault="00C47146" w:rsidP="00E201A8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E60D64" w:rsidRPr="00F46F43">
              <w:rPr>
                <w:rFonts w:hint="cs"/>
                <w:rtl/>
                <w:lang w:bidi="fa-IR"/>
              </w:rPr>
              <w:t xml:space="preserve"> </w:t>
            </w:r>
            <w:r w:rsidR="00E201A8">
              <w:rPr>
                <w:rFonts w:hint="cs"/>
                <w:rtl/>
                <w:lang w:bidi="fa-IR"/>
              </w:rPr>
              <w:t>مقدمه ای بر طبقه بندی و معرفی ماشین های غیر جاده ای</w:t>
            </w:r>
          </w:p>
          <w:p w:rsidR="00C47146" w:rsidRDefault="00E60D64" w:rsidP="00AD0BE7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.</w:t>
            </w:r>
            <w:r w:rsidR="00C47146"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C47146">
              <w:rPr>
                <w:rFonts w:hint="cs"/>
                <w:rtl/>
                <w:lang w:bidi="fa-IR"/>
              </w:rPr>
              <w:t xml:space="preserve">-فصل 1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AD0BE7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صفحه درس فایل های مربوط به جلسات بعدی درس قرار داده می شود. و دانشجویان بایستی به انها مراجعه و کپی آنها را سر کلاس با خود همراه داشته باشند. 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AD0BE7" w:rsidRDefault="00C47146" w:rsidP="00AD0BE7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F46F43" w:rsidRPr="00F46F43">
              <w:rPr>
                <w:rFonts w:hint="cs"/>
                <w:rtl/>
                <w:lang w:bidi="fa-IR"/>
              </w:rPr>
              <w:t xml:space="preserve"> </w:t>
            </w:r>
            <w:r w:rsidR="00AD0BE7">
              <w:rPr>
                <w:rFonts w:hint="cs"/>
                <w:rtl/>
                <w:lang w:bidi="fa-IR"/>
              </w:rPr>
              <w:t>مقایسه ماشین های غیر جاده ای با ماشین های متداول و لزوم فراگیری تفاوت های انها</w:t>
            </w:r>
          </w:p>
          <w:p w:rsidR="00C47146" w:rsidRPr="007B39D6" w:rsidRDefault="00C47146" w:rsidP="00AD0BE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F46F43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D0BE7">
              <w:rPr>
                <w:rFonts w:hint="cs"/>
                <w:rtl/>
                <w:lang w:bidi="fa-IR"/>
              </w:rPr>
              <w:t>-  فصل 1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F46F43" w:rsidRDefault="00C47146" w:rsidP="00AD0BE7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F46F43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D0BE7">
              <w:rPr>
                <w:rFonts w:hint="cs"/>
                <w:rtl/>
                <w:lang w:bidi="fa-IR"/>
              </w:rPr>
              <w:t xml:space="preserve">معرفی بلدوزر و وظایف آن و تعاریف فنی شامل ظرفیت تیغه و سیکل کار ماشین های غیر جاده ای </w:t>
            </w:r>
          </w:p>
          <w:p w:rsidR="00C47146" w:rsidRPr="007B39D6" w:rsidRDefault="00AD0BE7" w:rsidP="00F46F4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F46F43" w:rsidRPr="00DB0346" w:rsidRDefault="00F46F43" w:rsidP="0044187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44187E">
              <w:rPr>
                <w:rFonts w:hint="cs"/>
                <w:rtl/>
                <w:lang w:bidi="fa-IR"/>
              </w:rPr>
              <w:t>وضعیت خاک و تغییر وضعیت خاک</w:t>
            </w:r>
          </w:p>
          <w:p w:rsidR="00DB0346" w:rsidRPr="00DB0346" w:rsidRDefault="00AD0BE7" w:rsidP="00F46F4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  <w:r w:rsidR="001D0A22">
              <w:rPr>
                <w:rFonts w:hint="cs"/>
                <w:rtl/>
                <w:lang w:bidi="fa-IR"/>
              </w:rPr>
              <w:t xml:space="preserve"> و منبع 3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5</w:t>
            </w:r>
          </w:p>
        </w:tc>
        <w:tc>
          <w:tcPr>
            <w:tcW w:w="2196" w:type="pct"/>
            <w:vAlign w:val="center"/>
          </w:tcPr>
          <w:p w:rsidR="001D0A22" w:rsidRDefault="00F46F43" w:rsidP="001D0A2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D0A22" w:rsidRPr="001D0A22">
              <w:rPr>
                <w:rFonts w:hint="cs"/>
                <w:rtl/>
                <w:lang w:bidi="fa-IR"/>
              </w:rPr>
              <w:t>محاسبه ضریب مقاومت غلت و شیب ، استفاده از جداول مربوطه</w:t>
            </w:r>
          </w:p>
          <w:p w:rsidR="00C47146" w:rsidRPr="007B39D6" w:rsidRDefault="00AD0BE7" w:rsidP="001D0A2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1D0A22" w:rsidRDefault="00542987" w:rsidP="001D0A2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="00DA1D21"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 w:rsidR="00DA1D2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D0A22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D0A22" w:rsidRPr="001D0A22">
              <w:rPr>
                <w:rFonts w:hint="cs"/>
                <w:rtl/>
                <w:lang w:bidi="fa-IR"/>
              </w:rPr>
              <w:t>مسایل مربوط به محاسبه مقاومت غلت و شیب روی سطوح مختلف جداه و خارج از جاده</w:t>
            </w:r>
          </w:p>
          <w:p w:rsidR="00C47146" w:rsidRPr="007B39D6" w:rsidRDefault="00AD0BE7" w:rsidP="001D0A2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115531" w:rsidRDefault="00542987" w:rsidP="001155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="00DA1D21"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 w:rsidR="00DA1D2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15531" w:rsidRPr="00115531">
              <w:rPr>
                <w:rFonts w:hint="cs"/>
                <w:rtl/>
                <w:lang w:bidi="fa-IR"/>
              </w:rPr>
              <w:t>کش</w:t>
            </w:r>
            <w:r w:rsidR="00115531">
              <w:rPr>
                <w:rFonts w:hint="cs"/>
                <w:rtl/>
                <w:lang w:bidi="fa-IR"/>
              </w:rPr>
              <w:t xml:space="preserve">یدن ادوات </w:t>
            </w:r>
            <w:r w:rsidR="00115531" w:rsidRPr="00115531">
              <w:rPr>
                <w:rFonts w:hint="cs"/>
                <w:rtl/>
                <w:lang w:bidi="fa-IR"/>
              </w:rPr>
              <w:t xml:space="preserve">و حمل بار و مقایسه </w:t>
            </w:r>
            <w:r w:rsidR="00115531">
              <w:rPr>
                <w:rFonts w:hint="cs"/>
                <w:rtl/>
                <w:lang w:bidi="fa-IR"/>
              </w:rPr>
              <w:t>و روش محاسبه</w:t>
            </w:r>
            <w:r w:rsidR="00115531" w:rsidRPr="00115531">
              <w:rPr>
                <w:rFonts w:hint="cs"/>
                <w:rtl/>
                <w:lang w:bidi="fa-IR"/>
              </w:rPr>
              <w:t xml:space="preserve"> آن</w:t>
            </w:r>
          </w:p>
          <w:p w:rsidR="00C47146" w:rsidRPr="007B39D6" w:rsidRDefault="00AD0BE7" w:rsidP="001155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9C2759" w:rsidRDefault="009C2759" w:rsidP="009C2759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</w:t>
            </w:r>
            <w:r w:rsidRPr="001A1760">
              <w:rPr>
                <w:rFonts w:hint="cs"/>
                <w:rtl/>
                <w:lang w:bidi="fa-IR"/>
              </w:rPr>
              <w:t xml:space="preserve">: </w:t>
            </w:r>
            <w:r>
              <w:rPr>
                <w:rFonts w:hint="cs"/>
                <w:rtl/>
                <w:lang w:bidi="fa-IR"/>
              </w:rPr>
              <w:t>لودر، ساختمان و نحوه کار آن و تعاریف مربوطه در کار لودر</w:t>
            </w:r>
          </w:p>
          <w:p w:rsidR="009C2759" w:rsidRPr="00DB0346" w:rsidRDefault="009C2759" w:rsidP="009C275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</w:p>
          <w:p w:rsidR="00C47146" w:rsidRPr="000F1489" w:rsidRDefault="009C2759" w:rsidP="009C2759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1A1760" w:rsidRDefault="001A1760" w:rsidP="00B97909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</w:t>
            </w:r>
            <w:r w:rsidRPr="001A1760">
              <w:rPr>
                <w:rFonts w:hint="cs"/>
                <w:rtl/>
                <w:lang w:bidi="fa-IR"/>
              </w:rPr>
              <w:t xml:space="preserve">: </w:t>
            </w:r>
            <w:r w:rsidR="00B97909">
              <w:rPr>
                <w:rFonts w:hint="cs"/>
                <w:rtl/>
                <w:lang w:bidi="fa-IR"/>
              </w:rPr>
              <w:t>تشریح سیستم انتقال نیروی هیدرو دینامیک در لودر و یا بلدوزر</w:t>
            </w:r>
          </w:p>
          <w:p w:rsidR="00C47146" w:rsidRPr="007B39D6" w:rsidRDefault="00AD0BE7" w:rsidP="001A176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9C2759" w:rsidRDefault="009C2759" w:rsidP="009C2759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امتحان میان ترم</w:t>
            </w:r>
          </w:p>
          <w:p w:rsidR="009C2759" w:rsidRDefault="009C2759" w:rsidP="00525C9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</w:p>
          <w:p w:rsidR="00C47146" w:rsidRPr="007B39D6" w:rsidRDefault="00C47146" w:rsidP="00525C9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DA1D21" w:rsidRDefault="00542987" w:rsidP="00B97909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="00DA1D21"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 w:rsidR="00DA1D2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B97909">
              <w:rPr>
                <w:rFonts w:hint="cs"/>
                <w:rtl/>
                <w:lang w:bidi="fa-IR"/>
              </w:rPr>
              <w:t>جعبه دنده پاور شیفت، واحدانتقال، دیفرانسیل و گرداننده نهایی در لودر ها</w:t>
            </w:r>
          </w:p>
          <w:p w:rsidR="00C47146" w:rsidRPr="007B39D6" w:rsidRDefault="00AD0BE7" w:rsidP="00C8473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84734" w:rsidRDefault="00C84734" w:rsidP="009E02F4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9E02F4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9E02F4" w:rsidRPr="009E02F4">
              <w:rPr>
                <w:rFonts w:hint="cs"/>
                <w:rtl/>
                <w:lang w:bidi="fa-IR"/>
              </w:rPr>
              <w:t>تایر و ساختمان آن وترمینولوژی</w:t>
            </w:r>
            <w:r w:rsidR="009E02F4">
              <w:rPr>
                <w:rFonts w:hint="cs"/>
                <w:rtl/>
                <w:lang w:bidi="fa-IR"/>
              </w:rPr>
              <w:t xml:space="preserve"> تایرها</w:t>
            </w:r>
          </w:p>
          <w:p w:rsidR="00766300" w:rsidRPr="007B39D6" w:rsidRDefault="00AD0BE7" w:rsidP="00C84734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84734" w:rsidRPr="00DB0346" w:rsidRDefault="00C84734" w:rsidP="003A262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A2629" w:rsidRPr="003A2629">
              <w:rPr>
                <w:rFonts w:hint="cs"/>
                <w:rtl/>
                <w:lang w:bidi="fa-IR"/>
              </w:rPr>
              <w:t>کشش و محاسبات آن</w:t>
            </w:r>
          </w:p>
          <w:p w:rsidR="00C47146" w:rsidRPr="007B39D6" w:rsidRDefault="003A2629" w:rsidP="00C8473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84734" w:rsidRDefault="00C84734" w:rsidP="003A2629">
            <w:pPr>
              <w:shd w:val="clear" w:color="auto" w:fill="F2F2F2" w:themeFill="background1" w:themeFillShade="F2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A2629">
              <w:rPr>
                <w:rFonts w:hint="cs"/>
                <w:rtl/>
                <w:lang w:bidi="fa-IR"/>
              </w:rPr>
              <w:t>گریدر، ساختمان و نحوه کار</w:t>
            </w:r>
          </w:p>
          <w:p w:rsidR="00C47146" w:rsidRPr="007B39D6" w:rsidRDefault="00AD0BE7" w:rsidP="00C8473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4AE6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A11BFB" w:rsidRDefault="00542987" w:rsidP="00777D5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="00DA1D21"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 w:rsidR="00DA1D2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11BFB">
              <w:rPr>
                <w:rFonts w:hint="cs"/>
                <w:rtl/>
                <w:lang w:bidi="fa-IR"/>
              </w:rPr>
              <w:t>اسکریپر، ساختم</w:t>
            </w:r>
            <w:r w:rsidR="00777D5F">
              <w:rPr>
                <w:rFonts w:hint="cs"/>
                <w:rtl/>
                <w:lang w:bidi="fa-IR"/>
              </w:rPr>
              <w:t>ان</w:t>
            </w:r>
            <w:bookmarkStart w:id="0" w:name="_GoBack"/>
            <w:bookmarkEnd w:id="0"/>
            <w:r w:rsidR="00A11BFB">
              <w:rPr>
                <w:rFonts w:hint="cs"/>
                <w:rtl/>
                <w:lang w:bidi="fa-IR"/>
              </w:rPr>
              <w:t xml:space="preserve"> و نحوه کار آن</w:t>
            </w:r>
          </w:p>
          <w:p w:rsidR="00C47146" w:rsidRPr="007B39D6" w:rsidRDefault="003A2629" w:rsidP="00A11BF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A4AE6" w:rsidTr="00AA4AE6">
        <w:tc>
          <w:tcPr>
            <w:tcW w:w="344" w:type="pct"/>
            <w:vAlign w:val="center"/>
          </w:tcPr>
          <w:p w:rsidR="00AA4AE6" w:rsidRDefault="00AA4AE6" w:rsidP="002B2E5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  <w:r w:rsidR="002B2E56"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A11BFB" w:rsidRDefault="00AA4AE6" w:rsidP="00A11BF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</w:t>
            </w:r>
            <w:r w:rsidRPr="00DB0346">
              <w:rPr>
                <w:rFonts w:hint="cs"/>
                <w:b/>
                <w:bCs/>
                <w:rtl/>
                <w:lang w:bidi="fa-IR"/>
              </w:rPr>
              <w:t>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11BFB" w:rsidRPr="00A11BFB">
              <w:rPr>
                <w:rFonts w:hint="cs"/>
                <w:rtl/>
                <w:lang w:bidi="fa-IR"/>
              </w:rPr>
              <w:t>منحنی های اجرا و ریتاردر ها</w:t>
            </w:r>
          </w:p>
          <w:p w:rsidR="00AA4AE6" w:rsidRPr="007B39D6" w:rsidRDefault="003A2629" w:rsidP="00A11BF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- منبع 2</w:t>
            </w:r>
            <w:r w:rsidR="00A11BFB">
              <w:rPr>
                <w:rFonts w:hint="cs"/>
                <w:rtl/>
                <w:lang w:bidi="fa-IR"/>
              </w:rPr>
              <w:t>و منبع 3</w:t>
            </w:r>
          </w:p>
        </w:tc>
        <w:tc>
          <w:tcPr>
            <w:tcW w:w="792" w:type="pct"/>
            <w:vAlign w:val="center"/>
          </w:tcPr>
          <w:p w:rsidR="00AA4AE6" w:rsidRDefault="00AA4AE6" w:rsidP="00AA4AE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AA4AE6" w:rsidRDefault="00AA4AE6" w:rsidP="00AA4AE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AA4AE6" w:rsidRDefault="00AA4AE6" w:rsidP="00AA4AE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54C4" w:rsidRDefault="003F54C4" w:rsidP="00061A9B">
      <w:pPr>
        <w:spacing w:after="0"/>
      </w:pPr>
      <w:r>
        <w:separator/>
      </w:r>
    </w:p>
  </w:endnote>
  <w:endnote w:type="continuationSeparator" w:id="0">
    <w:p w:rsidR="003F54C4" w:rsidRDefault="003F54C4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7D5F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54C4" w:rsidRDefault="003F54C4" w:rsidP="00061A9B">
      <w:pPr>
        <w:spacing w:after="0"/>
      </w:pPr>
      <w:r>
        <w:separator/>
      </w:r>
    </w:p>
  </w:footnote>
  <w:footnote w:type="continuationSeparator" w:id="0">
    <w:p w:rsidR="003F54C4" w:rsidRDefault="003F54C4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D684A39"/>
    <w:multiLevelType w:val="multilevel"/>
    <w:tmpl w:val="4902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E7D619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3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8"/>
  </w:num>
  <w:num w:numId="19">
    <w:abstractNumId w:val="16"/>
  </w:num>
  <w:num w:numId="20">
    <w:abstractNumId w:val="15"/>
  </w:num>
  <w:num w:numId="21">
    <w:abstractNumId w:val="7"/>
  </w:num>
  <w:num w:numId="22">
    <w:abstractNumId w:val="8"/>
  </w:num>
  <w:num w:numId="23">
    <w:abstractNumId w:val="14"/>
  </w:num>
  <w:num w:numId="24">
    <w:abstractNumId w:val="17"/>
  </w:num>
  <w:num w:numId="25">
    <w:abstractNumId w:val="11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7C80"/>
    <w:rsid w:val="00055FF1"/>
    <w:rsid w:val="00061A9B"/>
    <w:rsid w:val="00076463"/>
    <w:rsid w:val="0009615B"/>
    <w:rsid w:val="000F1489"/>
    <w:rsid w:val="00115531"/>
    <w:rsid w:val="00134620"/>
    <w:rsid w:val="00147BBF"/>
    <w:rsid w:val="00165901"/>
    <w:rsid w:val="001760A4"/>
    <w:rsid w:val="0018085B"/>
    <w:rsid w:val="00197896"/>
    <w:rsid w:val="001A1760"/>
    <w:rsid w:val="001A4CEF"/>
    <w:rsid w:val="001B1F97"/>
    <w:rsid w:val="001D0A22"/>
    <w:rsid w:val="001E2DA0"/>
    <w:rsid w:val="001F48E0"/>
    <w:rsid w:val="00211920"/>
    <w:rsid w:val="00261C5C"/>
    <w:rsid w:val="00262DF5"/>
    <w:rsid w:val="002A636E"/>
    <w:rsid w:val="002B0A6E"/>
    <w:rsid w:val="002B2E56"/>
    <w:rsid w:val="002B35CC"/>
    <w:rsid w:val="002C4CEB"/>
    <w:rsid w:val="002E3DCB"/>
    <w:rsid w:val="002F49C5"/>
    <w:rsid w:val="00310008"/>
    <w:rsid w:val="003354EE"/>
    <w:rsid w:val="00335AEE"/>
    <w:rsid w:val="00336FDF"/>
    <w:rsid w:val="00362863"/>
    <w:rsid w:val="00363035"/>
    <w:rsid w:val="003A2629"/>
    <w:rsid w:val="003B7E12"/>
    <w:rsid w:val="003F54C4"/>
    <w:rsid w:val="0044187E"/>
    <w:rsid w:val="00444F5A"/>
    <w:rsid w:val="00466747"/>
    <w:rsid w:val="004A4A5B"/>
    <w:rsid w:val="004B2741"/>
    <w:rsid w:val="004C3362"/>
    <w:rsid w:val="004C5DB1"/>
    <w:rsid w:val="004D1841"/>
    <w:rsid w:val="004D4950"/>
    <w:rsid w:val="004D5045"/>
    <w:rsid w:val="004E2BEE"/>
    <w:rsid w:val="0051290F"/>
    <w:rsid w:val="00517F05"/>
    <w:rsid w:val="00525C91"/>
    <w:rsid w:val="00534E45"/>
    <w:rsid w:val="00542987"/>
    <w:rsid w:val="005539D6"/>
    <w:rsid w:val="00584D52"/>
    <w:rsid w:val="005866B1"/>
    <w:rsid w:val="00591019"/>
    <w:rsid w:val="005A7B23"/>
    <w:rsid w:val="005D0BB3"/>
    <w:rsid w:val="005D7A02"/>
    <w:rsid w:val="005D7AAE"/>
    <w:rsid w:val="005E1B71"/>
    <w:rsid w:val="006807DF"/>
    <w:rsid w:val="006F33D4"/>
    <w:rsid w:val="007317DD"/>
    <w:rsid w:val="00762C01"/>
    <w:rsid w:val="00766300"/>
    <w:rsid w:val="00777D5F"/>
    <w:rsid w:val="00787DA0"/>
    <w:rsid w:val="00793303"/>
    <w:rsid w:val="007B39D6"/>
    <w:rsid w:val="007B7173"/>
    <w:rsid w:val="007C4B7C"/>
    <w:rsid w:val="00807DC0"/>
    <w:rsid w:val="008120F9"/>
    <w:rsid w:val="00824E06"/>
    <w:rsid w:val="00834E0A"/>
    <w:rsid w:val="00853C2F"/>
    <w:rsid w:val="00863C0C"/>
    <w:rsid w:val="0087319C"/>
    <w:rsid w:val="00897957"/>
    <w:rsid w:val="008C3AB5"/>
    <w:rsid w:val="008E0391"/>
    <w:rsid w:val="00914703"/>
    <w:rsid w:val="00982993"/>
    <w:rsid w:val="0098549E"/>
    <w:rsid w:val="0099014B"/>
    <w:rsid w:val="009C0041"/>
    <w:rsid w:val="009C2719"/>
    <w:rsid w:val="009C2759"/>
    <w:rsid w:val="009E02F4"/>
    <w:rsid w:val="009F0C76"/>
    <w:rsid w:val="009F1DA8"/>
    <w:rsid w:val="009F42E6"/>
    <w:rsid w:val="00A025DA"/>
    <w:rsid w:val="00A11BFB"/>
    <w:rsid w:val="00A1308F"/>
    <w:rsid w:val="00A51E3F"/>
    <w:rsid w:val="00A90A00"/>
    <w:rsid w:val="00AA2723"/>
    <w:rsid w:val="00AA4AE6"/>
    <w:rsid w:val="00AB3C79"/>
    <w:rsid w:val="00AC5599"/>
    <w:rsid w:val="00AD0BE7"/>
    <w:rsid w:val="00AE2CBE"/>
    <w:rsid w:val="00AF4840"/>
    <w:rsid w:val="00B01882"/>
    <w:rsid w:val="00B53F72"/>
    <w:rsid w:val="00B61FE4"/>
    <w:rsid w:val="00B97909"/>
    <w:rsid w:val="00BA374A"/>
    <w:rsid w:val="00C16AA2"/>
    <w:rsid w:val="00C26748"/>
    <w:rsid w:val="00C31DF2"/>
    <w:rsid w:val="00C34844"/>
    <w:rsid w:val="00C44141"/>
    <w:rsid w:val="00C47146"/>
    <w:rsid w:val="00C60107"/>
    <w:rsid w:val="00C82905"/>
    <w:rsid w:val="00C84734"/>
    <w:rsid w:val="00CB0411"/>
    <w:rsid w:val="00CB71E5"/>
    <w:rsid w:val="00CC6FDA"/>
    <w:rsid w:val="00CE1F98"/>
    <w:rsid w:val="00D2144D"/>
    <w:rsid w:val="00D45B4E"/>
    <w:rsid w:val="00D50B2B"/>
    <w:rsid w:val="00D54C0B"/>
    <w:rsid w:val="00DA1D21"/>
    <w:rsid w:val="00DB0346"/>
    <w:rsid w:val="00E201A8"/>
    <w:rsid w:val="00E504B7"/>
    <w:rsid w:val="00E60D64"/>
    <w:rsid w:val="00E76AB8"/>
    <w:rsid w:val="00E85668"/>
    <w:rsid w:val="00EA07FE"/>
    <w:rsid w:val="00EB76A2"/>
    <w:rsid w:val="00EC40E6"/>
    <w:rsid w:val="00EE56A0"/>
    <w:rsid w:val="00EF4E50"/>
    <w:rsid w:val="00EF67CA"/>
    <w:rsid w:val="00F05FA6"/>
    <w:rsid w:val="00F06A90"/>
    <w:rsid w:val="00F46F43"/>
    <w:rsid w:val="00F6060B"/>
    <w:rsid w:val="00F6504B"/>
    <w:rsid w:val="00F838C1"/>
    <w:rsid w:val="00F858F8"/>
    <w:rsid w:val="00FA12F3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8DAED7-70A2-4606-B989-8360AAFB3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gk</cp:lastModifiedBy>
  <cp:revision>16</cp:revision>
  <dcterms:created xsi:type="dcterms:W3CDTF">2019-04-20T05:40:00Z</dcterms:created>
  <dcterms:modified xsi:type="dcterms:W3CDTF">2019-04-20T06:35:00Z</dcterms:modified>
</cp:coreProperties>
</file>